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nical</w:t>
      </w:r>
      <w:r>
        <w:t xml:space="preserve"> </w:t>
      </w:r>
      <w:r>
        <w:t xml:space="preserve">Engineer</w:t>
      </w:r>
      <w:r>
        <w:t xml:space="preserve"> </w:t>
      </w:r>
      <w:r>
        <w:t xml:space="preserve">Position</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35189d40faf573b8680a45e04868e21a7415418"/>
    <w:p>
      <w:pPr>
        <w:pStyle w:val="Heading1"/>
      </w:pPr>
      <w:r>
        <w:t xml:space="preserve">Cover Letter for Mechanical Engineer Position in Brazil Rio de Janeiro</w:t>
      </w:r>
    </w:p>
    <w:p>
      <w:pPr>
        <w:pStyle w:val="FirstParagraph"/>
      </w:pPr>
      <w:r>
        <w:t xml:space="preserve">Dear [Hiring Manager's Name],</w:t>
      </w:r>
    </w:p>
    <w:p>
      <w:pPr>
        <w:pStyle w:val="BodyText"/>
      </w:pPr>
      <w:r>
        <w:t xml:space="preserve">As a dedicated and experienced Mechanical Engineer with a strong passion for innovation and problem-solving, I am excited to apply for the Mechanical Engineer position at [Company Name] in Brazil Rio de Janeiro. With over [X years] of professional experience in mechanical systems design, project management, and industrial automation, I am confident that my technical expertise and adaptability align perfectly with the dynamic opportunities available in this vibrant city. Brazil Rio de Janeiro, a hub of engineering excellence and economic growth, presents an ideal environment for me to contribute my skills while advancing my career in a meaningful way.</w:t>
      </w:r>
    </w:p>
    <w:p>
      <w:pPr>
        <w:pStyle w:val="BodyText"/>
      </w:pPr>
      <w:r>
        <w:t xml:space="preserve">My academic background in Mechanical Engineering from [University Name], coupled with hands-on experience in diverse industries such as automotive, aerospace, and renewable energy, has equipped me with the technical knowledge and practical insight required to excel in this role. Throughout my career, I have consistently focused on optimizing mechanical systems for efficiency, sustainability, and cost-effectiveness. Whether it was designing custom machinery for a manufacturing plant or collaborating on large-scale infrastructure projects in Brazil Rio de Janeiro’s industrial zones, I have maintained a commitment to precision and innovation.</w:t>
      </w:r>
    </w:p>
    <w:p>
      <w:pPr>
        <w:pStyle w:val="BodyText"/>
      </w:pPr>
      <w:r>
        <w:t xml:space="preserve">One of the key aspects of my professional journey that aligns with the needs of your organization is my ability to work in multicultural environments. Having collaborated with teams across Latin America, Europe, and Asia, I am well-versed in navigating the unique challenges and opportunities presented by global markets. In Brazil Rio de Janeiro, where engineering projects often require a blend of local expertise and international best practices, I believe my cross-cultural communication skills and adaptability will be a valuable asset. For instance, during my time working on a renewable energy initiative in the Southeast region of Brazil, I led a team to integrate solar power systems into existing infrastructure while adhering to local environmental regulations. This project not only enhanced energy efficiency but also reduced operational costs by 15%, demonstrating my ability to deliver results in complex scenarios.</w:t>
      </w:r>
    </w:p>
    <w:p>
      <w:pPr>
        <w:pStyle w:val="BodyText"/>
      </w:pPr>
      <w:r>
        <w:t xml:space="preserve">Another strength I bring to the table is my proficiency in advanced engineering software such as AutoCAD, SolidWorks, and ANSYS. These tools have enabled me to design and simulate mechanical components with high accuracy, ensuring that projects meet both technical specifications and safety standards. In Brazil Rio de Janeiro’s rapidly evolving industrial landscape, where precision is paramount, my expertise in these technologies will allow me to contribute effectively from day one. Additionally, my experience with project management methodologies such as Agile and Lean Six Sigma has helped me streamline workflows and reduce production delays, ensuring timely delivery of projects even under tight deadlines.</w:t>
      </w:r>
    </w:p>
    <w:p>
      <w:pPr>
        <w:pStyle w:val="BodyText"/>
      </w:pPr>
      <w:r>
        <w:t xml:space="preserve">What sets me apart as a Mechanical Engineer is my unwavering commitment to continuous learning and professional development. I actively stay updated on industry trends by attending conferences, participating in online courses, and engaging with engineering communities. For example, I recently completed a certification program in sustainable design practices, which has further strengthened my ability to create eco-friendly solutions that align with the growing emphasis on green technology in Brazil Rio de Janeiro. This city’s focus on sustainability and innovation makes it an ideal location for me to apply these skills and contribute to projects that have a lasting impact.</w:t>
      </w:r>
    </w:p>
    <w:p>
      <w:pPr>
        <w:pStyle w:val="BodyText"/>
      </w:pPr>
      <w:r>
        <w:t xml:space="preserve">In addition to my technical competencies, I possess strong leadership and teamwork abilities. As a Mechanical Engineer, I have frequently led cross-functional teams, coordinating with electrical engineers, project managers, and production staff to ensure seamless execution of projects. My ability to communicate complex technical concepts in an accessible manner has been instrumental in fostering collaboration and driving successful outcomes. In the context of Brazil Rio de Janeiro’s competitive engineering sector, where teamwork is essential for tackling large-scale initiatives, I am confident that my leadership style will complement your organization’s goals.</w:t>
      </w:r>
    </w:p>
    <w:p>
      <w:pPr>
        <w:pStyle w:val="BodyText"/>
      </w:pPr>
      <w:r>
        <w:t xml:space="preserve">Furthermore, I deeply admire the cultural and professional ethos of Brazil Rio de Janeiro. The city’s blend of historical significance and modern innovation creates a unique atmosphere for professionals to thrive. From its bustling industrial zones to its cutting-edge research institutions, Rio de Janeiro offers endless opportunities for growth and development. I am particularly drawn to the city’s emphasis on engineering excellence, as seen in projects like the revitalization of its port infrastructure and the expansion of its renewable energy sector. I am eager to contribute my skills to such initiatives and help shape the future of engineering in this remarkable region.</w:t>
      </w:r>
    </w:p>
    <w:p>
      <w:pPr>
        <w:pStyle w:val="BodyText"/>
      </w:pPr>
      <w:r>
        <w:t xml:space="preserve">Finally, I want to express my enthusiasm for the opportunity to join [Company Name] and collaborate with a team that values innovation, integrity, and excellence. My background as a Mechanical Engineer has prepared me to tackle the challenges of this role while contributing to your organization’s mission of delivering high-quality engineering solutions. I am confident that my technical expertise, cultural adaptability, and passion for mechanical systems will enable me to make a meaningful contribution to your projects in Brazil Rio de Janeiro.</w:t>
      </w:r>
    </w:p>
    <w:p>
      <w:pPr>
        <w:pStyle w:val="BodyText"/>
      </w:pPr>
      <w:r>
        <w:t xml:space="preserve">Thank you for considering my application. I would welcome the opportunity to discuss how my skills and experiences align with the needs of your team. Please feel free to contact me at [Your Phone Number] or [Your Email Address] at your earliest convenience. I look forward to the possibility of working together in Brazil Rio de Janeiro and contributing to the success of [Company Nam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nical Engineer Position - Brazil Rio de Janeiro</dc:title>
  <dc:creator/>
  <dc:language>en</dc:language>
  <cp:keywords/>
  <dcterms:created xsi:type="dcterms:W3CDTF">2026-07-24T05:57:53Z</dcterms:created>
  <dcterms:modified xsi:type="dcterms:W3CDTF">2026-07-24T05:57:53Z</dcterms:modified>
</cp:coreProperties>
</file>

<file path=docProps/custom.xml><?xml version="1.0" encoding="utf-8"?>
<Properties xmlns="http://schemas.openxmlformats.org/officeDocument/2006/custom-properties" xmlns:vt="http://schemas.openxmlformats.org/officeDocument/2006/docPropsVTypes"/>
</file>